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พิมพ์พิธีเปิดงานประชุมวิชาการประจำปีเนคเทค</w:t>
      </w:r>
      <w:r>
        <w:t xml:space="preserve"> </w:t>
      </w:r>
      <w:r>
        <w:t xml:space="preserve">2562</w:t>
      </w:r>
      <w:r>
        <w:t xml:space="preserve"> </w:t>
      </w:r>
      <w:r>
        <w:t xml:space="preserve">ช่วงบ่าย</w:t>
      </w:r>
      <w:r>
        <w:t xml:space="preserve"> </w:t>
      </w:r>
      <w:r>
        <w:t xml:space="preserve">(16:20</w:t>
      </w:r>
      <w:r>
        <w:t xml:space="preserve"> </w:t>
      </w:r>
      <w:r>
        <w:t xml:space="preserve">-</w:t>
      </w:r>
      <w:r>
        <w:t xml:space="preserve"> </w:t>
      </w:r>
      <w:r>
        <w:t xml:space="preserve">17:50</w:t>
      </w:r>
      <w:r>
        <w:t xml:space="preserve"> </w:t>
      </w:r>
      <w:r>
        <w:t xml:space="preserve">น)</w:t>
      </w:r>
    </w:p>
    <w:p>
      <w:pPr>
        <w:pStyle w:val="Date"/>
      </w:pPr>
      <w:r>
        <w:t xml:space="preserve">วันศุกร์ที่</w:t>
      </w:r>
      <w:r>
        <w:t xml:space="preserve"> </w:t>
      </w:r>
      <w:r>
        <w:t xml:space="preserve">23</w:t>
      </w:r>
      <w:r>
        <w:t xml:space="preserve"> </w:t>
      </w:r>
      <w:r>
        <w:t xml:space="preserve">สิงหาคม</w:t>
      </w:r>
      <w:r>
        <w:t xml:space="preserve"> </w:t>
      </w:r>
      <w:r>
        <w:t xml:space="preserve">2562</w:t>
      </w:r>
      <w:r>
        <w:t xml:space="preserve"> </w:t>
      </w:r>
      <w:r>
        <w:t xml:space="preserve">เวลา</w:t>
      </w:r>
      <w:r>
        <w:t xml:space="preserve"> </w:t>
      </w:r>
      <w:r>
        <w:t xml:space="preserve">16.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วยการปัจจัยกำหนดการมันคือช่วงเวลาของความ ก้าวหน้าที่จะเข้ามาช่วยผักเนื่องจากมันยังมาไม่ถึง อนาคตของคนส่วนใหญ่ แต่สำรหัแต่สำหรับ NECTEC ในความล้ำหน้าของวิทยาการเพียงอย่างเดียว การตามหาวันพรุ่งนี้จำเป็นต้องมีมากกว่าการฝากความหเราเชื่อจากความเชื่ออย่างเดียวก็จริงครับ เราจะต้องมีทั้งความตั้งใจและก็ความกล้าที่จะเปลี่ยนความเชื่อของเราเป็นประโยชน์ที่แท้จริง คือการสร้างความเปลี่ยนแปลง เป้าหมายของ จึงเน้นไปที่การสร้างรากฐานสำคัญในภาคเกษตรกรรมอุตสาหกรรมและการบริหารจัดการเมือง เพราะความอัจฉริยะของเทคโนโลยี เข้าไปช่วยยกระดับการวิเคราะห์ การประมวล ให้เป็นไปอย่างสะดวกและรวดเร็ว และมีประสิทธิภาพมากกว่าที่เคยเป็นมา 5 4 3 2 1 4 3 2 1 เราต้องสวมวิญญาณนักสำรวจครับ ครับ สร้างความมุ่งมั่นท้าท้าย เราต้องมีความตั้งใจ นะครับว่าผลลัพธ์ที่ได้ออกมานี่จะเป็นคำชื่นชหรือว่าจะเป็นความตั้งใจที่ถูกมองข้ามไป</w:t>
      </w:r>
    </w:p>
    <w:p>
      <w:pPr>
        <w:pStyle w:val="BodyText"/>
      </w:pPr>
      <w:r>
        <w:t xml:space="preserve">[เสียงดนตรี]</w:t>
      </w:r>
    </w:p>
    <w:p>
      <w:pPr>
        <w:pStyle w:val="BodyText"/>
      </w:pPr>
      <w:r>
        <w:t xml:space="preserve">(ผู้ให้สัมภาษณ์) เปลี่ยนแปลงโฉมหน้าที่มีผลต่อการเพาะปลูก เปลี่ยโฉมหน้าเกษตรกรรมจากนี้เราจะไม่ฝากอนาคตของเกษตรกรไว้กับสภาพดินฟ้าอากาศแบบตามมีตามเกิด ด้วยการติดตามธรรมชาติของพืชแต่ละชนิดจะมีข้อมูลจำเพาะของตัวเอง ความยืดหยุ่นในยุคอุตสาหกรรม 4.0 จะทำให้ลูกค้าสามารถเลือกเจาะจงรายละมากยิ่งขึ้น ความฉลาดของเทคโนโลยี ทุกส่วนของทุกกระบวนการ คุณภาพและต่อเติมรายละเอียดให้กลไกการผลิต มีชีวิตดิจิทัลที่มีคุณภาพ เทคโนโลยีจะเข้าไปผสมผสานกับการทำงานของมนุษย์ทุกส่วนจึงเชื่อมโยงของกลไกลเฝ้าระวัง ตรวจสอบการจัดการกับเมืองเป็นไปอย่างครบวงจร สังคมแห่งการเรียนรู้ตลอดชีพการเรียนรู้จะไม่ถูกจำกัดเนื้อหาสถานที่ และเวลา ผู้เรียนจะไม่ถูกจำกัดด้วยเพศ สังคมแห่งการเรียนรู้จะเกิดขึ้น มันเป็นวัฒนธรรมใหม่ของสังคมไทย ที่ทุกคนสามารถเรียนรู้ได้ตลอดตลอดชีพ บนพื้นฐานวัฒนธรรมออกไปเปลี่ยนคุณภาพ ออกไปเปลี่ยนสภาพของคนรุ่นใหม่เราไปเพิ่มศักยภาพให้กับเด็กไทยรุ่นใหม่ ทำให้ให้ไปไกลกว่ารุ่นก่อน เพราะถ้าเขาเดินเท่ากับรุ่นเก่าก็เท่ากับว่าเขาเดินอยู่ที่เดิม เป้าหมาย คือการทำให้เด็กไทยเก่งขึ้น อยากให้ฉลาดสมวัย ก็ต้องเริ่มใส่ใจตั้งแต่โภชนาการเพราะอาหารที่สมบูรณ์คือวัตถุดิบของสมองที่เติบโต ฐานข้อมูลที่สำคัญของประชาชน</w:t>
      </w:r>
    </w:p>
    <w:p>
      <w:pPr>
        <w:pStyle w:val="BodyText"/>
      </w:pPr>
      <w:r>
        <w:t xml:space="preserve">(บรรยาย) ข้อมูลที่ศาสตร์ซึ่งจะเข้าไปมีผลต่อและรายได้ของประชาชน ตามสภาพแวดล้อมภูมิศาสตร์ท้องถิ่น นวัตกรรมเซนเซอร์ขั้สู ที่ทำได้เองจะถูกนำมาใช้อย่างมีประสิทธิภาพเป็นมาตรฐานใหม่ทางวิทยาศาสตร์จากข้อมูลโครงสร้างลักษณะทางเคมี เพื่อเฝ้าติดตามข้อมูลทางการแพทย์ ในพื้นที่ทางการเกษตร มนุษย์ที่จะนำไปสู่ความเป็นไปได้การสื่อสารระหว่างคนกับปัญญาประดิษฐ์จะก้าวไปอีกขั้นอย่างสอดประสานมากขึ้นทำให้การทำงานระหว่างคนกับวิทยาการเป็นไปอย่างลื่นไหล สาขางานอีกมากมายคือเรื่องเป็นไปได้ ในขณะที่สายตาจับจ้องอยู่กับความก้าวหน้าจะต้องก้าวไปพร้อมกัน เพื่อที่จะมีคนไปถึงในการเข้าถึงเทคโนโลยีเหล่านั้นด้วยที่มีทั้งแต่เริ่มทำงานนะครับ ก็คือสังคมไทยจะมีโอกาสได้ใช้สิ่งเหล่านี้ได้อย่างร เราจะผลักเทคโนโลยีไปสู่ความก้าวหน้า สร้างเป็นสาธารณูปโภคของประเทศในอนาคตให้ได้ครับ NECTEC ยังไม่หยุดแสวงหาเส้นทางใหม่ ๆ เส้นทางอนาคต ที่เรามุ่งจะก้าวไป ที่จะเห็นการขับเคลื่อนไปข้างหน้า จากความเชี่ยวชาญที่เรามีจะสร้างรากฐานทางเทคโนโลยีอิเล็กทรอนิกส์คอมพิวเตอร์จากปัจจบุนอนาคต ฃNECTEC จะร่วมแสวงพรุ่งนี้ที่ดีกว่าไปพร้อมกับสังคมไทย</w:t>
      </w:r>
    </w:p>
    <w:p>
      <w:pPr>
        <w:pStyle w:val="BodyText"/>
      </w:pPr>
      <w:r>
        <w:t xml:space="preserve">[เสียงดนตรี]</w:t>
      </w:r>
    </w:p>
    <w:p>
      <w:pPr>
        <w:pStyle w:val="BodyText"/>
      </w:pPr>
      <w:r>
        <w:t xml:space="preserve">[เสียงปรบมือ] Ց</w:t>
      </w:r>
    </w:p>
    <w:p>
      <w:pPr>
        <w:pStyle w:val="BodyText"/>
      </w:pPr>
      <w:r>
        <w:t xml:space="preserve">(คุณศิริพร) กราบเรียนดร. ท่านรัฐมนตรีว่าการกระทรวงการอุดมศึกษา วิทยาศาสตร์ วิจัยและนวัตกรรม ท่านคณะกรรมการบริหาร ท่านผู้บริหาร พร้อมด้วยผู้แทนจากภาครัฐและภาคเอกชน คณะสื่อมวลชน และแขกผู้มีเกียรติและ ดร.ปรัชญา บุญขวัญ รับหน้าที่เป็นพิธีกรนะคะ ได้รับความสนใจจากแขกผู้มีเกียรติ เข้าร่วมงานด้วยและดร. ปรัชญาจะใช้ภาษาอังกฤษจะดำเนินรายการโดยใช้ภาษาอังกฤษค่ะ</w:t>
      </w:r>
    </w:p>
    <w:p>
      <w:pPr>
        <w:pStyle w:val="BodyText"/>
      </w:pPr>
      <w:r>
        <w:t xml:space="preserve">(ดร.ปรัชญา)</w:t>
      </w:r>
    </w:p>
    <w:p>
      <w:pPr>
        <w:pStyle w:val="BodyText"/>
      </w:pPr>
      <w:r>
        <w:t xml:space="preserve">[ภาษาต่างประเทศ] ฃ</w:t>
      </w:r>
    </w:p>
    <w:p>
      <w:pPr>
        <w:pStyle w:val="BodyText"/>
      </w:pPr>
      <w:r>
        <w:t xml:space="preserve">(คุณศิริพร) ขอต้อนรับแขกผู้มีเกียรติทุกท่านเข้าสู่ศูนย์เทคโนโลยีอิเล็กทรอนิกส์และคอมพิวเตอร์แห่งชาติ ประจำปี 2562 หรือ NECTEC Annual Conference &amp; Exhibitions 2019 หรือ NECTEC ACE 2019 ค่ะ ซึ่งปีนี้เราจัดตั้งภายใต้แนวคิด "ฐานรากเทคโนโลยีก้าวไกซึ่งดำเนินงานโดยศูนย์เทคโนโลยีวศูนย์เทคโนโลยีอิเล็กทรอนิกส์และคอมพิวเตอร์แห่งชาติ</w:t>
      </w:r>
    </w:p>
    <w:p>
      <w:pPr>
        <w:pStyle w:val="BodyText"/>
      </w:pPr>
      <w:r>
        <w:t xml:space="preserve">[ภาษาต่างประเทศ] และในโอกาสนี้นะคะดิฉันขอเรียนเชิญ ดร.ชัย วุฒิวิวัฒน์ชัย ผู้อำนวยการศูนย์เทคโนโลยีอิเล็กทรอนิกส์และคอมพิวเตอร์แห่งชาติ ได้ขึ้นกล่าวรายงานความเป็นมาและวัตถุประสงค์ในการจัดงานขึ้นมา ขอเรียนเชิญครับ</w:t>
      </w:r>
    </w:p>
    <w:p>
      <w:pPr>
        <w:pStyle w:val="BodyText"/>
      </w:pPr>
      <w:r>
        <w:t xml:space="preserve">(ดร.ปรัชญา)</w:t>
      </w:r>
    </w:p>
    <w:p>
      <w:pPr>
        <w:pStyle w:val="BodyText"/>
      </w:pPr>
      <w:r>
        <w:t xml:space="preserve">[ภาษาต่างประเทศ]</w:t>
      </w:r>
    </w:p>
    <w:p>
      <w:pPr>
        <w:pStyle w:val="BodyText"/>
      </w:pPr>
      <w:r>
        <w:t xml:space="preserve">[เสียงดนตรี] ค่ะ ขอกราบขอบพระคุณหรือ NECTEC ค่ะ ดิฉันใคร่ขอเชิญดร.สุวิทย์ เมษินทรีย์ รัฐมนตรีว่าการกระทรวงการอุดมศึกษา วิทยาศาสตร์ วิจัยและนวัตกรรม ได้เป็นประธานกล่าวเปิดงานประชุมวิชาการและนิทรรศการ ของ NECTEC ประจำปี 2562 ขอกราบ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 ชัย) บัดนี้ได้เวลาอันสมควรแล้ว ขอเปิดงานประชุมวิชาการและนิทรรศการประจำปี 2562 ของศูนย์เทคโนโลยี ขอขอบพระคุณครับ</w:t>
      </w:r>
    </w:p>
    <w:p>
      <w:pPr>
        <w:pStyle w:val="BodyText"/>
      </w:pPr>
      <w:r>
        <w:t xml:space="preserve">(คุณศิริพร) ค่ะ และดิฉันใคร่ขอให้เกียรติยืนอยู่บนเวทีอีกสักครู่นะคะ ดิฉันใคร่ขอเรียนเชิญผู้อำนวยการ NECTEC นะคะ แล้วก็คณะกรรมการบริหารนะคะ และผู้บริหารได้ให้เกียรติถ่ายภาพที่ระลึกในวันนี้นะคะ ดังรายชื่อต่อไปนี้นะคะ ค่ะ ดร.ชัย วุฒิวิวัฒน์ชัย ผู้อำนวยการ NECTEC ค่ะ ดร. กัลยา อุดมวิทิศ ค่ะ ดร.ภาณิตา วงภัยบูรณ์ ดร. อริศา คงทนค่ะ นะคะ คุณ สุภนิกา บุญมา ในส่วนของฝ่าย คุณไพลิน ม่วงสุวรรณค่ะ ดูแลคณะกรรมการบริหารภาพรวมของภาพรวมอีกทีหนึ่งนะคะ ขอเสียงปรบมือจากแขกผู้มีเกียรติทุกท่านนะคะ ในโอกาสพิธีเปิดงาน NECTEC ACE ดิฉันต้องกราบขอบพระคุณประธานเป็น พร้อมด้วยคณะทีมผู้บริหารจาก NECTEC ค่ะ และในลำดับถัดไปนะคะ ในลำดับถัดไปค่ะ และในลำดับถัดไป ค่ะ ที่ดิฉันก็รอคอยและแขกผู้มีเกียรติก็รอคอยความพิเศษในปีนี้นะคะ</w:t>
      </w:r>
    </w:p>
    <w:p>
      <w:pPr>
        <w:pStyle w:val="BodyText"/>
      </w:pPr>
      <w:r>
        <w:t xml:space="preserve">[ภาษาต่างประเทศ] Ց</w:t>
      </w:r>
    </w:p>
    <w:p>
      <w:pPr>
        <w:pStyle w:val="BodyText"/>
      </w:pPr>
      <w:r>
        <w:t xml:space="preserve">[เสียง</w:t>
      </w:r>
    </w:p>
    <w:p>
      <w:pPr>
        <w:pStyle w:val="BodyText"/>
      </w:pPr>
      <w:r>
        <w:t xml:space="preserve">(คุณศิริพร) โอ้ะ มาพอดีเลยค่ะ</w:t>
      </w:r>
    </w:p>
    <w:p>
      <w:pPr>
        <w:pStyle w:val="BodyText"/>
      </w:pPr>
      <w:r>
        <w:t xml:space="preserve">(สวัสดีค่ะ</w:t>
      </w:r>
    </w:p>
    <w:p>
      <w:pPr>
        <w:pStyle w:val="BodyText"/>
      </w:pPr>
      <w:r>
        <w:t xml:space="preserve">(จิ๊บจิ๊บ) สวัสดีค่ะ พี่เป็ด พี่อาร์ม</w:t>
      </w:r>
    </w:p>
    <w:p>
      <w:pPr>
        <w:pStyle w:val="BodyText"/>
      </w:pPr>
      <w:r>
        <w:t xml:space="preserve">(คุณศิริพร) ขออนุญาตแนะนำนะคะ คนนี้เป็นน้องสาวเป็ดหน่อยได้ไหมคะ สวัสดีค่ะ จิ๊บจิ๊บ</w:t>
      </w:r>
    </w:p>
    <w:p>
      <w:pPr>
        <w:pStyle w:val="BodyText"/>
      </w:pPr>
      <w:r>
        <w:t xml:space="preserve">(จิ๊บจิ๊บ) ขอบคุณค่ะพี่เป็ดพี่อาร์มนอกห้องแลปและเป็นพิธีครั้งแรกของจิ๊บจิ๊บเลยนะ</w:t>
      </w:r>
    </w:p>
    <w:p>
      <w:pPr>
        <w:pStyle w:val="BodyText"/>
      </w:pPr>
      <w:r>
        <w:t xml:space="preserve">(คุณศิริพร) เป็นอย่างไรบ้างคะ วันนี้ พูดอยู่คนเดียวมานาน วันนี้มีคนคุยด้วยแล้วค่ะ</w:t>
      </w:r>
    </w:p>
    <w:p>
      <w:pPr>
        <w:pStyle w:val="BodyText"/>
      </w:pPr>
      <w:r>
        <w:t xml:space="preserve">(คุณศิริพร) ตื่นเต้นกว่านี้อีกได้ไหมคะ อันนี้ถ้าแทรกได้อยากบอกว่าอย่านอกบทค่ะ และในช่วงนี้มีข่าวอะไรที่น่าสนใจบ้างคะ</w:t>
      </w:r>
    </w:p>
    <w:p>
      <w:pPr>
        <w:pStyle w:val="BodyText"/>
      </w:pPr>
      <w:r>
        <w:t xml:space="preserve">(จิ๊บจิ๊บ) พยูนน้อยมาเรียมเสียชีวิตแล้วเนื่องจากพบขยะพาสล</w:t>
      </w:r>
    </w:p>
    <w:p>
      <w:pPr>
        <w:pStyle w:val="BodyText"/>
      </w:pPr>
      <w:r>
        <w:t xml:space="preserve">(คุณศิริพร) โธ่ น่าสงสารนะคะ มากค่ะ แล้วถึงเวลาที่รอคอยแล้วนะคะ ในวันนี้ค่ะ ดิฉันต้องขอมอบหน้าที่พิธีกรให้กับน้องสาว นั่นก็คือ น้องจิ๊บจิ๊บ จิ๊บจิ๊บและเพื่อน ๆ ขอเชิญทุกท่านได้รับทราบโดยตรงจาก ดร.ชัย วุฒิวิวัฒน์ชัย ผู้อำนวยการ NECTEC ดร.ชัยค่ะ</w:t>
      </w:r>
    </w:p>
    <w:p>
      <w:pPr>
        <w:pStyle w:val="BodyText"/>
      </w:pPr>
      <w:r>
        <w:t xml:space="preserve">(ดร.ชัย) นั่นก็คือ AI เอไอแพลตฟอร์ม หรือ Ai for thaiนะครับเราเรียกว่า AI For Thai ซึ่งพัฒนาโดย NECTEC สวทช. ที่เราได้สะสมขององค์ความรู้ เรื่อง AI นี่มาเป็นเวลากว่า 20 ปีแล้วนะครับ</w:t>
      </w:r>
    </w:p>
    <w:p>
      <w:pPr>
        <w:pStyle w:val="BodyText"/>
      </w:pPr>
      <w:r>
        <w:t xml:space="preserve">(ดร.ชัย) เพื่อให้ทุกท่านเห็นภาพ ก่อนให้ทุกคนเห็นภาพ ก่อนนะครับ เมื่อทุกสิ่งถูกสร้างขึ้นเพื่อให้ง่ายต่อการใช้งานต่างของภาษาไทย เช่น ตัดคำ วิเคราะห์ไวยากรณ์ วิเคราะห์คำอ่าน วิเคราะห์ความคิดเห็น วิเคราะห์ภาพและวิดีโอ เข้าใจและสร้างเสียงพูดภาษาไทยตลอดจนสร้างแชตบอร์ด ตลอดจนผู้ประกอบการ SME อยากพัฒนา Application ได้อย่างพอใจ ให้ AI for Thai เป็นผู้ช่วยของคุณ ด้วยบริการที่พร้อมใช้ ทั้งในภาคธุรกิจและบริการ แชทบอทเพื่อโต้ตอบคำถาม ค่ะ จิ๊บจิ๊บพร้อมให้บริการแล้วค่ะ Logistic บริการวิเคราะห์ใบหน้าพนักงานขับรถ ของการเกิดอุบัติเหตุ การแพทย์ใช้ AI ในการตรวจเพื่อตรวจแนวโน้มการเป็นโรคและการท่องเทียวสามารถใช้ AI และวิเคราะห์รูปต่าง ๆ จากภาพถ่าย AI for Thai Platform AI สัญชาติไทย พร้อมใช้ ง่ายต่อการใช้งาน</w:t>
      </w:r>
    </w:p>
    <w:p>
      <w:pPr>
        <w:pStyle w:val="BodyText"/>
      </w:pPr>
      <w:r>
        <w:t xml:space="preserve">(ดร.ชัย) และนั้นก็คือ AI for Thai ครับ ซึ่งผมมีความตั้งใจเป็นอย่างยิ่งนะครับ ที่จะเปิดเป็นบริการสาธารณะสำหรับพวกเราทุกคนนะครับ ผมอยากจะพูดถึง AI for Thai สั้น ๆ อีกสัก 2 ประเด็นครับ ก็จะเป็นเรื่องของการเติบโตของ AI ในประเทศไทยนะครับ ซึ่งจุดสำคัญอยู่ที่ว่าจากการที่เราเซอร์เวย์มานี่ มีผู้เชี่ยวชาญจาก AI ไม่เกิน 200 คน นะครับ ในขณะที่โจทย์ที่จะเกิดขึ้นในประเทศไทยในอนาคตอันใกล้นี่มีมากมายมหาศาล และสามารถสร้างมูลค่าได้อีกมากมาย ประเด็นอยู่ที่ว่าเราต้องพัฒนาบุคลากร ผู้เชี่ยวชาญทางด้าน AI มากขึ้นนะครับ ซึ่งผมเชื่อแน่ว่า AI for Thai หรือ AI สัญชาติไทยตัวนี้นี่จะเป็นส่วนที่จะช่วยทำให้การพัฒนา AI เเป็นไปอย่างก้าวกระโดดนะครับ ก็ขอขอบพระคุณผู้สนับสนุนเบื้องต้นของเราในตอนนี้ที่ได้ร่วมกันทำให้เกิด AI for Thai ขึ้นมา ก็คือ บริษัท กสท. และบริษัทอินเทอร์เน็ตไทยแลนด์ มหาชนเพื่อให้พวกเราเห็นภาพของ AI สัญชาติไทยอย่างเป็นรูปธรรมครั้งแรกนะครับ นอกเหนือจาก จิ๊บจิ๊บแล้ว เชิญทุกท่านนี่พบกับสื่อมวลชนของไทยครับ ขอให้ทุกท่านพบกับสุทธิชัย หยุ่น ครับ</w:t>
      </w:r>
    </w:p>
    <w:p>
      <w:pPr>
        <w:pStyle w:val="BodyText"/>
      </w:pPr>
      <w:r>
        <w:t xml:space="preserve">[เสียงปรบมือ]หยุ่นครับ</w:t>
      </w:r>
    </w:p>
    <w:p>
      <w:pPr>
        <w:pStyle w:val="BodyText"/>
      </w:pPr>
      <w:r>
        <w:t xml:space="preserve">(Suthichai AI) สวัสดีครับและแขกผู้มีเกียรติผมสุทธิชัย หยุ่น ไม่ใช่สุทธิชัย หยุ่น เจ้าเก่านะครับ แต่ AI ครับ เชิญนั่งก่อนครับคุณสุทธิชัย คุณสุทธิชัยทราบไหมครับว่าคุณกลายเป็นอมตะไปแล้วครับ</w:t>
      </w:r>
    </w:p>
    <w:p>
      <w:pPr>
        <w:pStyle w:val="BodyText"/>
      </w:pPr>
      <w:r>
        <w:t xml:space="preserve">(Suthichai AI) ที่สุดยอดเลยล่ะครับ ดร.ชัย และดร.ชัยไม่สนใจบ้างหรอครับ ครับ ก็ในอนาคตอันใกล้เราอาจจะกลายเป็น อวาทาร์นั่งคุยกันก็ได้นะครับ คุณสุทธิชัยพอทราบนะครับว่าตอนนี้เราอยู่ในประเด็นเรื่อง AI กันอยู่</w:t>
      </w:r>
    </w:p>
    <w:p>
      <w:pPr>
        <w:pStyle w:val="BodyText"/>
      </w:pPr>
      <w:r>
        <w:t xml:space="preserve">(Suthichai AI) แน่นอนครับ เพราะผมก็เกิดมาจากงานวิจัยที่ทาง NECTEC วิจัยมาครับ</w:t>
      </w:r>
    </w:p>
    <w:p>
      <w:pPr>
        <w:pStyle w:val="BodyText"/>
      </w:pPr>
      <w:r>
        <w:t xml:space="preserve">(ดร.ชัย) ถ้าอย่างนั้นคุณสุทธิชัยพอจะบอกได้ไหมครับว่าไปช่วยงานในบทบาทของคุณสุทธิชัย</w:t>
      </w:r>
    </w:p>
    <w:p>
      <w:pPr>
        <w:pStyle w:val="BodyText"/>
      </w:pPr>
      <w:r>
        <w:t xml:space="preserve">(Suthichai AI) ยินดีเป็นอย่างยิ่งครับ ดร.ชัย ก่อนอื่นผมขอประกาศเป็นนักข่าว AI ของประเทศครับ AI ย่อมาจาก Artificial Intelligence มันคือปัญญาประดิษฐ์แห่งยุคดิจิทัลครับ AI กำลังจะปฏิวัติโลกแห่งข่าวสาร</w:t>
      </w:r>
    </w:p>
    <w:p>
      <w:pPr>
        <w:pStyle w:val="BodyText"/>
      </w:pPr>
      <w:r>
        <w:t xml:space="preserve">(ดร.ชัย) น่าสนใจมากครับ แล้วจะ</w:t>
      </w:r>
    </w:p>
    <w:p>
      <w:pPr>
        <w:pStyle w:val="BodyText"/>
      </w:pPr>
      <w:r>
        <w:t xml:space="preserve">(Suthichai AI) ผมจะนำเสนอเรื่องราวที่เกิดขึ้นทุกนาทีได้อย่างรวดเร็ว แม่นยำ และน่าตื่นเต้นตลอดเวลา สุทธิชัย หยุ่น คือ ตัวตนของผมจริง เสียงจริง ระวังนะครับ Suthichai AI อาจมีจิตวิญญาณของสุทธิชัย หยุ่น ตัวจริงได้สักวันหนึ่ง วิกฤตคือโอกาส ผมทำข่าวมาเกือบ 50 ปี ตลอดชีวิต แต่ไม่เคยมีช่วงไหนของชีวิตที่ทำหน้าที่เป็นสื่อสารมวลชนที่น่าตื่นตาตื่นใจอย่างนี้ครับ</w:t>
      </w:r>
    </w:p>
    <w:p>
      <w:pPr>
        <w:pStyle w:val="BodyText"/>
      </w:pPr>
      <w:r>
        <w:t xml:space="preserve">(ดร.ชัย) ตื่นเต้นอย่างไรบ้างครับ เล่าให้เราฟังได้ไหม</w:t>
      </w:r>
    </w:p>
    <w:p>
      <w:pPr>
        <w:pStyle w:val="BodyText"/>
      </w:pPr>
      <w:r>
        <w:t xml:space="preserve">(Suthichai AI) ก็เพราะว่ามันไม่ใช่แค่ Mobile Journalism ครับ วันนี้มันคือ AI Journalism ที่จะทำให้การสื่อสารเกิดขึ้นอย่างมีประสิทธิภาพ แม่นยำเจาะถึงแก่น และไร้ข้อจำกัด เป็นครั้งแรกในประวัติศาสตร์โลก สุทธิชัย หยุ่นก็บ้าข่าว เหมือนกันครับ แล้วต่อไปนี้ผมจะบ้าข่าวมากกว่าเดิมอีก เพราะผมจะอยู่ที่ไหนเมื่อไร ก็ทำหน้าที่ของนักข่าวได้ครับ</w:t>
      </w:r>
    </w:p>
    <w:p>
      <w:pPr>
        <w:pStyle w:val="BodyText"/>
      </w:pPr>
      <w:r>
        <w:t xml:space="preserve">(ดร.ชัย) ขณะนั้นเลยหรือครับ ให้ผู้เข้าร่วมงานได้เข้าร่วมงานได้เข้าใจมากกว่านี้นะ ดร. ชัย ข่าวได้ทุกนาที ทุกสถานที่และทุกเหตุการณ์ ไม่ว่าจะเกิดที่ไหนเมื่อไหร่ หรือภายใต้สถานการณ์อย่างไรผมก็ยังพร้อมที่จะเป็นนักข่าว AI และที่สำคัญคือผมจะหล่อแบบนี้ไปตลอด Suthichai AI ไม่ต้องหลับไม่ต้องนอน รับใช้เบื้องหลังของข่าวสาร สยบข่าวปลอม และ ในส่วนฟอร์มต่าง ๆ ไม่แค่นั้นผมจะใช้เทคโนโลยี AI ยกระดับการทำหน้าที่ของสื่อมวลชนอย่างเข้มข้น</w:t>
      </w:r>
    </w:p>
    <w:p>
      <w:pPr>
        <w:pStyle w:val="BodyText"/>
      </w:pPr>
      <w:r>
        <w:t xml:space="preserve">(ดร.ชัย) แล้วมีอะไร</w:t>
      </w:r>
    </w:p>
    <w:p>
      <w:pPr>
        <w:pStyle w:val="BodyText"/>
      </w:pPr>
      <w:r>
        <w:t xml:space="preserve">(ดร.ชัย) มากกว่านั้นอีกไหมลดช่องว่างของข่าวสารของชุมชนทั่วประเทศ ผมจะทำให้เกิดความเท่าเทียวของการเข้าถึงข้อมูลและการวิเคราะห์เจเจาะลึกประเด็นของผมสามารถรายงานข่าวเป็นภาษาภาคเหนือ สวัสดีครับ พ่อแม่พี่น้องชาวเหนือ ผมจะรายงานสถานการณ์หมอกควันเกิดมาตรฐษ๋ที่ภาคอีสาน สวัสดีครับพี่น้องชาวอีสาน เป็นจังได๋ ยิ่งกว่านั้นผมจะใช้เทคโนโลยี AI เชื่อมกับโลกอย่างคึกคักอย่างมีประสิทธิภาพเต็มพิกัด ขออาสาเป็นนักรบไฮเทค นำทับแห่งข่าวสารเพื่อสร้างเสริมสังคมไทยทุกวิกฤต ทุกจังหวัด และทุก</w:t>
      </w:r>
    </w:p>
    <w:p>
      <w:pPr>
        <w:pStyle w:val="BodyText"/>
      </w:pPr>
      <w:r>
        <w:t xml:space="preserve">(ดร.ชัย) ทำให้ผมตื่นเต้นมากเลยนะครับ ที่คุณสุทธิชัย พูดภาษาถิ่นได้คล่องขนาดนี้นะครับ คุณสุทธิชัย อะไรคือข้อได้เปรียบของการเป็น AI ครับ</w:t>
      </w:r>
    </w:p>
    <w:p>
      <w:pPr>
        <w:pStyle w:val="BodyText"/>
      </w:pPr>
      <w:r>
        <w:t xml:space="preserve">(Suthichai AI) สุทธิชัย หยุ่นไม่ได้เป็นมนุษย์ธรรมดานะครับ เพราะผมอยู่ได้โดยไม่ต้องหายใจครับ นั่นเพราะว่าผมจะอยู่ชั่วนิรันด์ Suthichai AI จะเป็นนักข่าวจากโลกมนุษย์ที่จะรายงานสด ไลฟ์จากดาวอังคารเป็รน โปรดติดตามสุทธิชัย หยุ่น ด้วยนะครับ Live Live Live จากนาทีนี้ถึงชั่วนิรันดร์ครับ</w:t>
      </w:r>
    </w:p>
    <w:p>
      <w:pPr>
        <w:pStyle w:val="BodyText"/>
      </w:pPr>
      <w:r>
        <w:t xml:space="preserve">(ดร.ชัย) ถึงจะเป็น Avatar แต่ก็มีจิตวิญญาณอย่างเต็มเปี่ยมจริง ๆ นะครับ ด้วยความเป็นมือ ของคุณสุทธิชัย รบกวนคุณสุทธิชัยพูดปิดให้เราสักหน่อยครับ</w:t>
      </w:r>
    </w:p>
    <w:p>
      <w:pPr>
        <w:pStyle w:val="BodyText"/>
      </w:pPr>
      <w:r>
        <w:t xml:space="preserve">(Suthichai AI) สุดท้ายนี้ผมก็ต้องขอขอบคุณท่านผู้มีเกียรติทุกท่าน ผมต้องขอไปปฏิบัติภารกิจลับเฉพาะก่อนครับ ผมต้องขอลาไป ที่มาร่วมงานในวันนี้สวัสดีครับทุกท่าน</w:t>
      </w:r>
    </w:p>
    <w:p>
      <w:pPr>
        <w:pStyle w:val="BodyText"/>
      </w:pPr>
      <w:r>
        <w:t xml:space="preserve">(ดร.ชัย) ครับ นั่นก็คือ Suthichai AI หยุ่น มากนะครับ สัญชาติไทยนี่ มีให้ทุกคนสัมผัสได้นะครับได้บูตนิทรรศการ และก็มีหัวข้อสัมมนาไม่น้อยกว่ากันนะครับ ขอเชิญทุกท่าน ไปกับพวกเรา NECTEC สวทช. ขอบพระคุณ ดร. ชัย วุฒิวิขชัยสวทช. นะคะ และต้องขอขอบพระคุณนะคะ AI ท่านแรกนะคะ สื่อมวลชนอาวุโส</w:t>
      </w:r>
    </w:p>
    <w:p>
      <w:pPr>
        <w:pStyle w:val="BodyText"/>
      </w:pPr>
      <w:r>
        <w:t xml:space="preserve">(คุณศิริพร) ค่ะ และในโอกาสนี้นะคะ ขอเรียนเขบิญดร.ชัย วุฒิวิวัฒน์ชัย ท่านผู้อำนวยการ NECTEC นะคะ ที่ช่วยกันขับเคลื่อน AI for Thai ในวันนี้ค่ะ ได้ให้เกียรติถ่ายภาพเพื่อสัญชาติไทยในวันนี้ค่ะ ขอเรียนเชิญ ท่านผู้อำนวยการ NECTEC สวทช. จากบริษัท กสท. จำกัด มหาชนหรือ CAT ค่ะ ธนาคารกรุงเทพ จำกัด</w:t>
      </w:r>
    </w:p>
    <w:p>
      <w:pPr>
        <w:pStyle w:val="BodyText"/>
      </w:pPr>
      <w:r>
        <w:t xml:space="preserve">(มหาชน) และบริษัท อินเทอร์เน็ตประเทศไทย จำกัด</w:t>
      </w:r>
    </w:p>
    <w:p>
      <w:pPr>
        <w:pStyle w:val="BodyText"/>
      </w:pPr>
      <w:r>
        <w:t xml:space="preserve">(มหาชน) หรือ INET ค่ะ ค่ะ ขอกราบขอบพระคุณ AI for Thai ทุกท่านในวันนี้ค่ะ และพิธีเปิดและนิทรรศการในช่วงเช้าของวันนี้ลงเป็นที่เรียบร้อยแล้วค่ะ สำหรับกำหนดการต่อไปนะคะ ทุกท่านสามารถเข้าร่วมรับฟังหัวข้อสัมมนาที่ท่านได้ นอกจากนี้เรายังมีนิทรรศการ ทีมนักวิจัยที่จะมาคอยอธิบายผลงานที่พร้อมร่วมงานกับทุกท่านในวันนี้ด้วยนะคะ ซึ่งจะนำเทคโนโลยีไปสร้างประโยชน์ให้เกิดขึ้นต่อเศรษญชขอเรียนเชิญทุกท่านรับชมได้ตามอรรถยาศัยค่ะ</w:t>
      </w:r>
    </w:p>
    <w:p>
      <w:pPr>
        <w:pStyle w:val="BodyText"/>
      </w:pPr>
      <w:r>
        <w:t xml:space="preserve">(ดร.ปรัชญา)</w:t>
      </w:r>
    </w:p>
    <w:p>
      <w:pPr>
        <w:pStyle w:val="BodyText"/>
      </w:pPr>
      <w:r>
        <w:t xml:space="preserve">[ภาษาอังกฤษ</w:t>
      </w:r>
    </w:p>
    <w:p>
      <w:pPr>
        <w:pStyle w:val="BodyText"/>
      </w:pPr>
      <w:r>
        <w:t xml:space="preserve">[</w:t>
      </w:r>
    </w:p>
    <w:p>
      <w:pPr>
        <w:pStyle w:val="BodyText"/>
      </w:pPr>
      <w:r>
        <w:t xml:space="preserve">[ภาษาต่างประเทศ]</w:t>
      </w:r>
    </w:p>
    <w:p>
      <w:pPr>
        <w:pStyle w:val="BodyText"/>
      </w:pPr>
      <w:r>
        <w:t xml:space="preserve">(คุณศิริพร) และสำหรับวันนี้นะคะ ดิฉันศิริพร ปานสวัสดิ์และดร.ปรัชญา บุญขวัญค่ะ ขอขอบคุณทุกท่านและสวัสดีค่ะ</w:t>
      </w:r>
    </w:p>
    <w:p>
      <w:pPr>
        <w:pStyle w:val="BodyText"/>
      </w:pPr>
      <w:r>
        <w:t xml:space="preserve">(ดร.ปรัชญา)</w:t>
      </w:r>
    </w:p>
    <w:p>
      <w:pPr>
        <w:pStyle w:val="BodyText"/>
      </w:pPr>
      <w:r>
        <w:t xml:space="preserve">[ภาษาต่างประเทศ]</w:t>
      </w:r>
    </w:p>
    <w:p>
      <w:pPr>
        <w:pStyle w:val="BodyText"/>
      </w:pPr>
      <w:r>
        <w:t xml:space="preserve">[สิ้นสุดการถอดความ]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พิมพ์พิธีเปิดงานประชุมวิชาการประจำปีเนคเทค 2562 ช่วงบ่าย (16:20 - 17:50 น)</dc:title>
  <dc:creator/>
  <cp:keywords/>
  <dcterms:created xsi:type="dcterms:W3CDTF">2021-03-23T08:37:34Z</dcterms:created>
  <dcterms:modified xsi:type="dcterms:W3CDTF">2021-03-23T08: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สิงหาคม 2562 เวลา 16.20 น.</vt:lpwstr>
  </property>
  <property fmtid="{D5CDD505-2E9C-101B-9397-08002B2CF9AE}" pid="3" name="subtitle">
    <vt:lpwstr/>
  </property>
</Properties>
</file>